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5D2DA565" w:rsidR="005E25A6" w:rsidRPr="00F17E6D" w:rsidRDefault="005F26B3" w:rsidP="005E25A6">
      <w:pPr>
        <w:rPr>
          <w:rFonts w:asciiTheme="minorHAnsi" w:hAnsiTheme="minorHAnsi" w:cstheme="minorHAnsi"/>
          <w:b/>
          <w:bCs/>
          <w:sz w:val="36"/>
          <w:szCs w:val="36"/>
        </w:rPr>
      </w:pPr>
      <w:r w:rsidRPr="00F17E6D">
        <w:rPr>
          <w:rFonts w:asciiTheme="minorHAnsi" w:hAnsiTheme="minorHAnsi" w:cstheme="minorHAnsi"/>
          <w:b/>
          <w:bCs/>
          <w:sz w:val="36"/>
          <w:szCs w:val="36"/>
        </w:rPr>
        <w:t>The Innocence of Our Love</w:t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  <w:r w:rsidR="005E25A6" w:rsidRPr="00F17E6D">
        <w:rPr>
          <w:rFonts w:asciiTheme="minorHAnsi" w:hAnsiTheme="minorHAnsi" w:cstheme="minorHAnsi"/>
          <w:b/>
          <w:bCs/>
          <w:sz w:val="36"/>
          <w:szCs w:val="36"/>
        </w:rPr>
        <w:tab/>
      </w:r>
    </w:p>
    <w:p w14:paraId="39565D67" w14:textId="32C36012" w:rsidR="005E25A6" w:rsidRPr="00F17E6D" w:rsidRDefault="005E25A6" w:rsidP="005E25A6">
      <w:pPr>
        <w:rPr>
          <w:rFonts w:asciiTheme="minorHAnsi" w:hAnsiTheme="minorHAnsi" w:cstheme="minorHAnsi"/>
          <w:sz w:val="24"/>
        </w:rPr>
      </w:pPr>
      <w:r w:rsidRPr="00F17E6D">
        <w:rPr>
          <w:rFonts w:asciiTheme="minorHAnsi" w:hAnsiTheme="minorHAnsi" w:cstheme="minorHAnsi"/>
          <w:sz w:val="24"/>
        </w:rPr>
        <w:t>Paul N. Dion</w:t>
      </w:r>
      <w:r w:rsidR="00856DC2" w:rsidRPr="00F17E6D">
        <w:rPr>
          <w:rFonts w:asciiTheme="minorHAnsi" w:hAnsiTheme="minorHAnsi" w:cstheme="minorHAnsi"/>
          <w:sz w:val="24"/>
        </w:rPr>
        <w:t xml:space="preserve"> / Allen M. Dion</w:t>
      </w:r>
      <w:r w:rsidRPr="00F17E6D">
        <w:rPr>
          <w:rFonts w:asciiTheme="minorHAnsi" w:hAnsiTheme="minorHAnsi" w:cstheme="minorHAnsi"/>
          <w:sz w:val="24"/>
        </w:rPr>
        <w:tab/>
      </w:r>
      <w:r w:rsidRPr="00F17E6D">
        <w:rPr>
          <w:rFonts w:asciiTheme="minorHAnsi" w:hAnsiTheme="minorHAnsi" w:cstheme="minorHAnsi"/>
          <w:sz w:val="24"/>
        </w:rPr>
        <w:tab/>
      </w:r>
      <w:r w:rsidRPr="00F17E6D">
        <w:rPr>
          <w:rFonts w:asciiTheme="minorHAnsi" w:hAnsiTheme="minorHAnsi" w:cstheme="minorHAnsi"/>
          <w:sz w:val="24"/>
        </w:rPr>
        <w:tab/>
      </w:r>
      <w:r w:rsidRPr="00F17E6D">
        <w:rPr>
          <w:rFonts w:asciiTheme="minorHAnsi" w:hAnsiTheme="minorHAnsi" w:cstheme="minorHAnsi"/>
          <w:sz w:val="24"/>
        </w:rPr>
        <w:tab/>
      </w:r>
      <w:r w:rsidRPr="00F17E6D">
        <w:rPr>
          <w:rFonts w:asciiTheme="minorHAnsi" w:hAnsiTheme="minorHAnsi" w:cstheme="minorHAnsi"/>
          <w:sz w:val="24"/>
        </w:rPr>
        <w:tab/>
      </w:r>
      <w:r w:rsidRPr="00F17E6D">
        <w:rPr>
          <w:rFonts w:asciiTheme="minorHAnsi" w:hAnsiTheme="minorHAnsi" w:cstheme="minorHAnsi"/>
          <w:sz w:val="24"/>
        </w:rPr>
        <w:tab/>
      </w:r>
    </w:p>
    <w:p w14:paraId="09193793" w14:textId="3081C37A" w:rsidR="005F26B3" w:rsidRDefault="005F26B3" w:rsidP="005E25A6">
      <w:pPr>
        <w:rPr>
          <w:rFonts w:asciiTheme="minorHAnsi" w:hAnsiTheme="minorHAnsi" w:cstheme="minorHAnsi"/>
          <w:sz w:val="28"/>
          <w:szCs w:val="28"/>
        </w:rPr>
      </w:pPr>
    </w:p>
    <w:p w14:paraId="7D34FB1B" w14:textId="74922833" w:rsidR="0068550B" w:rsidRDefault="0068550B" w:rsidP="005E25A6">
      <w:pPr>
        <w:rPr>
          <w:rFonts w:asciiTheme="minorHAnsi" w:hAnsiTheme="minorHAnsi" w:cstheme="minorHAnsi"/>
          <w:sz w:val="28"/>
          <w:szCs w:val="28"/>
        </w:rPr>
      </w:pPr>
    </w:p>
    <w:p w14:paraId="793500BE" w14:textId="124A61A5" w:rsidR="0068550B" w:rsidRPr="0068550B" w:rsidRDefault="0068550B" w:rsidP="005E25A6">
      <w:pPr>
        <w:rPr>
          <w:rFonts w:asciiTheme="minorHAnsi" w:hAnsiTheme="minorHAnsi" w:cstheme="minorHAnsi"/>
          <w:sz w:val="28"/>
          <w:szCs w:val="28"/>
        </w:rPr>
      </w:pPr>
      <w:r w:rsidRPr="0068550B">
        <w:rPr>
          <w:rFonts w:asciiTheme="minorHAnsi" w:hAnsiTheme="minorHAnsi" w:cstheme="minorHAnsi"/>
          <w:sz w:val="28"/>
          <w:szCs w:val="28"/>
        </w:rPr>
        <w:t>Think of the blue s</w:t>
      </w:r>
      <w:r>
        <w:rPr>
          <w:rFonts w:asciiTheme="minorHAnsi" w:hAnsiTheme="minorHAnsi" w:cstheme="minorHAnsi"/>
          <w:sz w:val="28"/>
          <w:szCs w:val="28"/>
        </w:rPr>
        <w:t>k</w:t>
      </w:r>
      <w:r w:rsidRPr="0068550B">
        <w:rPr>
          <w:rFonts w:asciiTheme="minorHAnsi" w:hAnsiTheme="minorHAnsi" w:cstheme="minorHAnsi"/>
          <w:sz w:val="28"/>
          <w:szCs w:val="28"/>
        </w:rPr>
        <w:t>ies in heaven above.</w:t>
      </w:r>
    </w:p>
    <w:p w14:paraId="23D79F52" w14:textId="50F59935" w:rsidR="0068550B" w:rsidRPr="0068550B" w:rsidRDefault="0068550B" w:rsidP="005E25A6">
      <w:pPr>
        <w:rPr>
          <w:rFonts w:asciiTheme="minorHAnsi" w:hAnsiTheme="minorHAnsi" w:cstheme="minorHAnsi"/>
          <w:sz w:val="28"/>
          <w:szCs w:val="28"/>
        </w:rPr>
      </w:pPr>
      <w:r w:rsidRPr="0068550B">
        <w:rPr>
          <w:rFonts w:asciiTheme="minorHAnsi" w:hAnsiTheme="minorHAnsi" w:cstheme="minorHAnsi"/>
          <w:sz w:val="28"/>
          <w:szCs w:val="28"/>
        </w:rPr>
        <w:t>Wrapped in the warm light of God’s holy love.</w:t>
      </w:r>
    </w:p>
    <w:p w14:paraId="79035C0B" w14:textId="77777777" w:rsidR="0068550B" w:rsidRPr="0068550B" w:rsidRDefault="0068550B" w:rsidP="005E25A6">
      <w:pPr>
        <w:rPr>
          <w:rFonts w:asciiTheme="minorHAnsi" w:hAnsiTheme="minorHAnsi" w:cstheme="minorHAnsi"/>
          <w:sz w:val="28"/>
          <w:szCs w:val="28"/>
        </w:rPr>
      </w:pPr>
    </w:p>
    <w:p w14:paraId="79196B2A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 xml:space="preserve">My soul knows that it loves you. </w:t>
      </w:r>
    </w:p>
    <w:p w14:paraId="7CDD7B1C" w14:textId="7D1462E2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Although my head says no, that can’t be.</w:t>
      </w:r>
    </w:p>
    <w:p w14:paraId="57C8DF0D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Your eyes, they show me something.</w:t>
      </w:r>
    </w:p>
    <w:p w14:paraId="5021D58E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 xml:space="preserve">Is it plain for all </w:t>
      </w:r>
      <w:proofErr w:type="gramStart"/>
      <w:r w:rsidRPr="0068550B">
        <w:rPr>
          <w:rFonts w:cstheme="minorHAnsi"/>
          <w:sz w:val="28"/>
          <w:szCs w:val="28"/>
        </w:rPr>
        <w:t>to</w:t>
      </w:r>
      <w:proofErr w:type="gramEnd"/>
      <w:r w:rsidRPr="0068550B">
        <w:rPr>
          <w:rFonts w:cstheme="minorHAnsi"/>
          <w:sz w:val="28"/>
          <w:szCs w:val="28"/>
        </w:rPr>
        <w:t xml:space="preserve"> see?</w:t>
      </w:r>
    </w:p>
    <w:p w14:paraId="3D0A8EA4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</w:p>
    <w:p w14:paraId="2C87D9A3" w14:textId="1C0D7C0D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I’ve had your loyal friendship</w:t>
      </w:r>
      <w:r w:rsidR="002F12C5" w:rsidRPr="0068550B">
        <w:rPr>
          <w:rFonts w:cstheme="minorHAnsi"/>
          <w:sz w:val="28"/>
          <w:szCs w:val="28"/>
        </w:rPr>
        <w:t xml:space="preserve"> </w:t>
      </w:r>
      <w:r w:rsidRPr="0068550B">
        <w:rPr>
          <w:rFonts w:cstheme="minorHAnsi"/>
          <w:sz w:val="28"/>
          <w:szCs w:val="28"/>
        </w:rPr>
        <w:t>throughout these many years.</w:t>
      </w:r>
    </w:p>
    <w:p w14:paraId="72B500C7" w14:textId="67C525B2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 xml:space="preserve">You’ve been my friend until the end. </w:t>
      </w:r>
    </w:p>
    <w:p w14:paraId="39FC6CF3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 xml:space="preserve">I contend that your plan was to </w:t>
      </w:r>
      <w:proofErr w:type="gramStart"/>
      <w:r w:rsidRPr="0068550B">
        <w:rPr>
          <w:rFonts w:cstheme="minorHAnsi"/>
          <w:sz w:val="28"/>
          <w:szCs w:val="28"/>
        </w:rPr>
        <w:t>guide</w:t>
      </w:r>
      <w:proofErr w:type="gramEnd"/>
    </w:p>
    <w:p w14:paraId="51567ED8" w14:textId="4C5CB87E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And remind me of my calling and my mission.</w:t>
      </w:r>
    </w:p>
    <w:p w14:paraId="041159D2" w14:textId="5A5A4108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 xml:space="preserve">My friend. </w:t>
      </w:r>
    </w:p>
    <w:p w14:paraId="28AF6DCF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</w:p>
    <w:p w14:paraId="4456B46D" w14:textId="049CA7EE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My heart has tried to warn me</w:t>
      </w:r>
      <w:r w:rsidR="002F12C5" w:rsidRPr="0068550B">
        <w:rPr>
          <w:rFonts w:cstheme="minorHAnsi"/>
          <w:sz w:val="28"/>
          <w:szCs w:val="28"/>
        </w:rPr>
        <w:t>. S</w:t>
      </w:r>
      <w:r w:rsidRPr="0068550B">
        <w:rPr>
          <w:rFonts w:cstheme="minorHAnsi"/>
          <w:sz w:val="28"/>
          <w:szCs w:val="28"/>
        </w:rPr>
        <w:t>omeday I’ll have to say goodbye</w:t>
      </w:r>
      <w:r w:rsidR="00011924" w:rsidRPr="0068550B">
        <w:rPr>
          <w:rFonts w:cstheme="minorHAnsi"/>
          <w:sz w:val="28"/>
          <w:szCs w:val="28"/>
        </w:rPr>
        <w:t xml:space="preserve"> and</w:t>
      </w:r>
    </w:p>
    <w:p w14:paraId="41F6725C" w14:textId="1A31FB82" w:rsidR="005F26B3" w:rsidRPr="0068550B" w:rsidRDefault="00D15CD4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My</w:t>
      </w:r>
      <w:r w:rsidR="005F26B3" w:rsidRPr="0068550B">
        <w:rPr>
          <w:rFonts w:cstheme="minorHAnsi"/>
          <w:sz w:val="28"/>
          <w:szCs w:val="28"/>
        </w:rPr>
        <w:t xml:space="preserve"> thoughts can be confusing, but it’s clear what I must say.</w:t>
      </w:r>
    </w:p>
    <w:p w14:paraId="268DFB21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</w:p>
    <w:p w14:paraId="4014FE5C" w14:textId="7542565C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You’ve had my loyal friendship throughout these many years.</w:t>
      </w:r>
    </w:p>
    <w:p w14:paraId="056504D8" w14:textId="3C2433CA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I’ve been your friend until the end.</w:t>
      </w:r>
    </w:p>
    <w:p w14:paraId="559402F2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 xml:space="preserve">I contend that my plan was to </w:t>
      </w:r>
      <w:proofErr w:type="gramStart"/>
      <w:r w:rsidRPr="0068550B">
        <w:rPr>
          <w:rFonts w:cstheme="minorHAnsi"/>
          <w:sz w:val="28"/>
          <w:szCs w:val="28"/>
        </w:rPr>
        <w:t>always</w:t>
      </w:r>
      <w:proofErr w:type="gramEnd"/>
    </w:p>
    <w:p w14:paraId="6E48E286" w14:textId="0CF7EC34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Remind you of your calling and your mission.</w:t>
      </w:r>
    </w:p>
    <w:p w14:paraId="767FF069" w14:textId="1DB02A50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My friend.</w:t>
      </w:r>
    </w:p>
    <w:p w14:paraId="2536F231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</w:p>
    <w:p w14:paraId="47F619FE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The world may never know the pureness of our love.</w:t>
      </w:r>
    </w:p>
    <w:p w14:paraId="474FF718" w14:textId="49EB2563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Remember me</w:t>
      </w:r>
      <w:r w:rsidR="002F12C5" w:rsidRPr="0068550B">
        <w:rPr>
          <w:rFonts w:cstheme="minorHAnsi"/>
          <w:sz w:val="28"/>
          <w:szCs w:val="28"/>
        </w:rPr>
        <w:t>,</w:t>
      </w:r>
      <w:r w:rsidRPr="0068550B">
        <w:rPr>
          <w:rFonts w:cstheme="minorHAnsi"/>
          <w:sz w:val="28"/>
          <w:szCs w:val="28"/>
        </w:rPr>
        <w:t xml:space="preserve"> my friend</w:t>
      </w:r>
      <w:r w:rsidR="002F12C5" w:rsidRPr="0068550B">
        <w:rPr>
          <w:rFonts w:cstheme="minorHAnsi"/>
          <w:sz w:val="28"/>
          <w:szCs w:val="28"/>
        </w:rPr>
        <w:t>,</w:t>
      </w:r>
      <w:r w:rsidRPr="0068550B">
        <w:rPr>
          <w:rFonts w:cstheme="minorHAnsi"/>
          <w:sz w:val="28"/>
          <w:szCs w:val="28"/>
        </w:rPr>
        <w:t xml:space="preserve"> as I watch from above.</w:t>
      </w:r>
    </w:p>
    <w:p w14:paraId="61C73B0B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</w:p>
    <w:p w14:paraId="33310158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My soul will always love you.</w:t>
      </w:r>
    </w:p>
    <w:p w14:paraId="7A0D5978" w14:textId="0A5400A1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There’s no doubt in my mind.</w:t>
      </w:r>
    </w:p>
    <w:p w14:paraId="21BC77DE" w14:textId="0B27F65A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This life has shown me one thing</w:t>
      </w:r>
      <w:r w:rsidR="00011924" w:rsidRPr="0068550B">
        <w:rPr>
          <w:rFonts w:cstheme="minorHAnsi"/>
          <w:sz w:val="28"/>
          <w:szCs w:val="28"/>
        </w:rPr>
        <w:t>. I</w:t>
      </w:r>
      <w:r w:rsidRPr="0068550B">
        <w:rPr>
          <w:rFonts w:cstheme="minorHAnsi"/>
          <w:sz w:val="28"/>
          <w:szCs w:val="28"/>
        </w:rPr>
        <w:t>t’s as plain as it could be.</w:t>
      </w:r>
    </w:p>
    <w:p w14:paraId="564F31A0" w14:textId="77777777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</w:p>
    <w:p w14:paraId="372FA6E2" w14:textId="4007D4A2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Our love, so rare.</w:t>
      </w:r>
    </w:p>
    <w:p w14:paraId="3A220B30" w14:textId="405879DD" w:rsidR="005F26B3" w:rsidRPr="0068550B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A loyal friend to the end</w:t>
      </w:r>
      <w:r w:rsidR="00192F80" w:rsidRPr="0068550B">
        <w:rPr>
          <w:rFonts w:cstheme="minorHAnsi"/>
          <w:sz w:val="28"/>
          <w:szCs w:val="28"/>
        </w:rPr>
        <w:t>,</w:t>
      </w:r>
    </w:p>
    <w:p w14:paraId="4713F72B" w14:textId="74651407" w:rsidR="005F26B3" w:rsidRDefault="005F26B3" w:rsidP="005F26B3">
      <w:pPr>
        <w:pStyle w:val="NoSpacing"/>
        <w:rPr>
          <w:rFonts w:cstheme="minorHAnsi"/>
          <w:sz w:val="28"/>
          <w:szCs w:val="28"/>
        </w:rPr>
      </w:pPr>
      <w:r w:rsidRPr="0068550B">
        <w:rPr>
          <w:rFonts w:cstheme="minorHAnsi"/>
          <w:sz w:val="28"/>
          <w:szCs w:val="28"/>
        </w:rPr>
        <w:t>Hold my hand and tell me goodbye.</w:t>
      </w:r>
    </w:p>
    <w:p w14:paraId="64BE44D4" w14:textId="77777777" w:rsidR="00F17E6D" w:rsidRDefault="00F17E6D" w:rsidP="005F26B3">
      <w:pPr>
        <w:pStyle w:val="NoSpacing"/>
        <w:rPr>
          <w:rFonts w:cstheme="minorHAnsi"/>
          <w:sz w:val="28"/>
          <w:szCs w:val="28"/>
        </w:rPr>
      </w:pPr>
    </w:p>
    <w:p w14:paraId="14E21CB6" w14:textId="77777777" w:rsidR="00DB1A50" w:rsidRPr="0068550B" w:rsidRDefault="00DB1A50" w:rsidP="00DB1A5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41741EED" w14:textId="77777777" w:rsidR="00DB1A50" w:rsidRPr="0068550B" w:rsidRDefault="00DB1A50" w:rsidP="00DB1A50">
      <w:pPr>
        <w:jc w:val="both"/>
        <w:rPr>
          <w:rFonts w:asciiTheme="minorHAnsi" w:hAnsiTheme="minorHAnsi" w:cstheme="minorHAnsi"/>
          <w:szCs w:val="22"/>
        </w:rPr>
      </w:pPr>
      <w:r w:rsidRPr="0068550B"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1ED33567" w14:textId="77777777" w:rsidR="00DB1A50" w:rsidRPr="0068550B" w:rsidRDefault="00DB1A50" w:rsidP="00DB1A50">
      <w:pPr>
        <w:jc w:val="both"/>
        <w:rPr>
          <w:rFonts w:asciiTheme="minorHAnsi" w:hAnsiTheme="minorHAnsi" w:cstheme="minorHAnsi"/>
          <w:szCs w:val="22"/>
        </w:rPr>
      </w:pPr>
      <w:r w:rsidRPr="0068550B"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3B41200D" w:rsidR="00641ED0" w:rsidRPr="0068550B" w:rsidRDefault="00DB1A50" w:rsidP="00641ED0">
      <w:pPr>
        <w:jc w:val="both"/>
        <w:rPr>
          <w:rFonts w:asciiTheme="minorHAnsi" w:hAnsiTheme="minorHAnsi" w:cstheme="minorHAnsi"/>
          <w:szCs w:val="22"/>
        </w:rPr>
      </w:pPr>
      <w:r w:rsidRPr="0068550B"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8550B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DB355" w14:textId="77777777" w:rsidR="00B64E3D" w:rsidRDefault="00B64E3D" w:rsidP="008733C6">
      <w:r>
        <w:separator/>
      </w:r>
    </w:p>
  </w:endnote>
  <w:endnote w:type="continuationSeparator" w:id="0">
    <w:p w14:paraId="7C4C73C7" w14:textId="77777777" w:rsidR="00B64E3D" w:rsidRDefault="00B64E3D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FC022" w14:textId="77777777" w:rsidR="00B64E3D" w:rsidRDefault="00B64E3D" w:rsidP="008733C6">
      <w:r>
        <w:separator/>
      </w:r>
    </w:p>
  </w:footnote>
  <w:footnote w:type="continuationSeparator" w:id="0">
    <w:p w14:paraId="6D1EC4EE" w14:textId="77777777" w:rsidR="00B64E3D" w:rsidRDefault="00B64E3D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YGtQA74d0eLQAAAA=="/>
  </w:docVars>
  <w:rsids>
    <w:rsidRoot w:val="005E25A6"/>
    <w:rsid w:val="00011924"/>
    <w:rsid w:val="000460DE"/>
    <w:rsid w:val="00054798"/>
    <w:rsid w:val="00082D73"/>
    <w:rsid w:val="00192F80"/>
    <w:rsid w:val="002F12C5"/>
    <w:rsid w:val="004F61FF"/>
    <w:rsid w:val="00524F12"/>
    <w:rsid w:val="00577816"/>
    <w:rsid w:val="005B3C5D"/>
    <w:rsid w:val="005E25A6"/>
    <w:rsid w:val="005F26B3"/>
    <w:rsid w:val="00640064"/>
    <w:rsid w:val="00641ED0"/>
    <w:rsid w:val="0068550B"/>
    <w:rsid w:val="00705414"/>
    <w:rsid w:val="007B4326"/>
    <w:rsid w:val="007D4927"/>
    <w:rsid w:val="00856DC2"/>
    <w:rsid w:val="008733C6"/>
    <w:rsid w:val="008E27DF"/>
    <w:rsid w:val="00A3582C"/>
    <w:rsid w:val="00A50C29"/>
    <w:rsid w:val="00B64E3D"/>
    <w:rsid w:val="00C03921"/>
    <w:rsid w:val="00CE4B34"/>
    <w:rsid w:val="00D15CD4"/>
    <w:rsid w:val="00DB1A50"/>
    <w:rsid w:val="00E02915"/>
    <w:rsid w:val="00EB2CA4"/>
    <w:rsid w:val="00EC23C5"/>
    <w:rsid w:val="00F17E6D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F26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3</cp:revision>
  <cp:lastPrinted>2021-11-22T10:19:00Z</cp:lastPrinted>
  <dcterms:created xsi:type="dcterms:W3CDTF">2021-07-09T12:05:00Z</dcterms:created>
  <dcterms:modified xsi:type="dcterms:W3CDTF">2023-02-20T14:40:00Z</dcterms:modified>
</cp:coreProperties>
</file>